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Juliette</w:t>
      </w:r>
      <w:r>
        <w:rPr>
          <w:sz w:val="20"/>
        </w:rPr>
        <w:t>_____ Surname_______</w:t>
      </w:r>
      <w:r w:rsidRPr="00383DBE" w:rsidR="00383DBE">
        <w:rPr>
          <w:sz w:val="20"/>
        </w:rPr>
        <w:t>Ninan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Belgique</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La Louvière, Belgique Belgique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2/03/2003</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w:t>
      </w:r>
    </w:p>
    <w:p w:rsidR="0070283E" w:rsidP="000C7CE0" w:rsidRDefault="0082435E" w14:paraId="456F0361" w14:textId="01DCBB8C">
      <w:pPr>
        <w:pStyle w:val="Heading1"/>
        <w:spacing w:after="650"/>
        <w:ind w:left="0" w:right="3" w:firstLine="0"/>
      </w:pPr>
      <w:r>
        <w:t>Telephone____</w:t>
      </w:r>
      <w:r w:rsidRPr="005A2181" w:rsidR="005A2181">
        <w:t>+32478134312</w:t>
      </w:r>
      <w:r>
        <w:t>_____ E-mail__________</w:t>
      </w:r>
      <w:r w:rsidRPr="005A2181" w:rsidR="005A2181">
        <w:t>ninane.juliette020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6/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6/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6/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6/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